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F82C72" w14:textId="40378B46" w:rsidR="00380513" w:rsidRDefault="00671ACA" w:rsidP="00FB1E24">
      <w:pPr>
        <w:jc w:val="center"/>
        <w:rPr>
          <w:sz w:val="24"/>
          <w:szCs w:val="24"/>
        </w:rPr>
      </w:pPr>
      <w:r>
        <w:rPr>
          <w:sz w:val="24"/>
          <w:szCs w:val="24"/>
        </w:rPr>
        <w:t>CED</w:t>
      </w:r>
      <w:r w:rsidR="00106C93">
        <w:rPr>
          <w:sz w:val="24"/>
          <w:szCs w:val="24"/>
        </w:rPr>
        <w:t xml:space="preserve"> </w:t>
      </w:r>
      <w:r w:rsidR="00380513">
        <w:rPr>
          <w:sz w:val="24"/>
          <w:szCs w:val="24"/>
        </w:rPr>
        <w:t>Meeting</w:t>
      </w:r>
    </w:p>
    <w:p w14:paraId="6838D014" w14:textId="2EC272D4" w:rsidR="00157ED8" w:rsidRPr="00FB1E24" w:rsidRDefault="004F1B4F" w:rsidP="00FB1E24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July </w:t>
      </w:r>
      <w:r w:rsidR="00AA7181">
        <w:rPr>
          <w:sz w:val="24"/>
          <w:szCs w:val="24"/>
        </w:rPr>
        <w:t>2</w:t>
      </w:r>
      <w:r w:rsidR="00671ACA">
        <w:rPr>
          <w:sz w:val="24"/>
          <w:szCs w:val="24"/>
        </w:rPr>
        <w:t>7</w:t>
      </w:r>
      <w:r w:rsidR="00FB1E24" w:rsidRPr="00FB1E24">
        <w:rPr>
          <w:sz w:val="24"/>
          <w:szCs w:val="24"/>
        </w:rPr>
        <w:t>, 2021</w:t>
      </w:r>
    </w:p>
    <w:p w14:paraId="100103A4" w14:textId="6D1F860E" w:rsidR="00FB1E24" w:rsidRDefault="00FB1E24" w:rsidP="00FB1E24">
      <w:pPr>
        <w:jc w:val="center"/>
        <w:rPr>
          <w:sz w:val="24"/>
          <w:szCs w:val="24"/>
        </w:rPr>
      </w:pPr>
    </w:p>
    <w:p w14:paraId="6D66BB99" w14:textId="1937C7CF" w:rsidR="00671ACA" w:rsidRDefault="00671ACA" w:rsidP="00FB1E24">
      <w:pPr>
        <w:jc w:val="center"/>
        <w:rPr>
          <w:sz w:val="24"/>
          <w:szCs w:val="24"/>
        </w:rPr>
      </w:pPr>
    </w:p>
    <w:p w14:paraId="0BF900FB" w14:textId="77777777" w:rsidR="00671ACA" w:rsidRPr="00FB1E24" w:rsidRDefault="00671ACA" w:rsidP="00671ACA">
      <w:pPr>
        <w:rPr>
          <w:sz w:val="24"/>
          <w:szCs w:val="24"/>
        </w:rPr>
      </w:pPr>
    </w:p>
    <w:p w14:paraId="313B44A5" w14:textId="603671CC" w:rsidR="00671ACA" w:rsidRDefault="00671ACA" w:rsidP="00FB1E2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att Rahr – University phone systems</w:t>
      </w:r>
    </w:p>
    <w:p w14:paraId="7B6E811F" w14:textId="6087602C" w:rsidR="00671ACA" w:rsidRDefault="00671ACA" w:rsidP="00FB1E2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meriCorps</w:t>
      </w:r>
    </w:p>
    <w:p w14:paraId="4C413EC1" w14:textId="6FA9AB03" w:rsidR="00671ACA" w:rsidRDefault="00671ACA" w:rsidP="00FB1E2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onthly meeting</w:t>
      </w:r>
    </w:p>
    <w:p w14:paraId="5B128601" w14:textId="2CDC271F" w:rsidR="00671ACA" w:rsidRDefault="00671ACA" w:rsidP="00FB1E2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pecialist funding</w:t>
      </w:r>
    </w:p>
    <w:p w14:paraId="4705C0E2" w14:textId="77777777" w:rsidR="00671ACA" w:rsidRDefault="00671ACA" w:rsidP="00FB1E24">
      <w:pPr>
        <w:pStyle w:val="ListParagraph"/>
        <w:numPr>
          <w:ilvl w:val="0"/>
          <w:numId w:val="1"/>
        </w:numPr>
        <w:rPr>
          <w:sz w:val="24"/>
          <w:szCs w:val="24"/>
        </w:rPr>
      </w:pPr>
    </w:p>
    <w:p w14:paraId="70589AF6" w14:textId="77777777" w:rsidR="00C84D37" w:rsidRDefault="00C84D37" w:rsidP="00C84D37">
      <w:pPr>
        <w:pStyle w:val="ListParagraph"/>
        <w:rPr>
          <w:sz w:val="24"/>
          <w:szCs w:val="24"/>
        </w:rPr>
      </w:pPr>
    </w:p>
    <w:p w14:paraId="6F3532DF" w14:textId="74BC0BD9" w:rsidR="004F1B4F" w:rsidRPr="004F1B4F" w:rsidRDefault="00671ACA" w:rsidP="004F1B4F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sectPr w:rsidR="004F1B4F" w:rsidRPr="004F1B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zSyMDA3MTGyNDFT0lEKTi0uzszPAykwrQUA83rXOSwAAAA="/>
  </w:docVars>
  <w:rsids>
    <w:rsidRoot w:val="00FB1E24"/>
    <w:rsid w:val="00106C93"/>
    <w:rsid w:val="00157AFD"/>
    <w:rsid w:val="00157ED8"/>
    <w:rsid w:val="00170275"/>
    <w:rsid w:val="00261975"/>
    <w:rsid w:val="00380513"/>
    <w:rsid w:val="004A748A"/>
    <w:rsid w:val="004E1C72"/>
    <w:rsid w:val="004F1B4F"/>
    <w:rsid w:val="00671ACA"/>
    <w:rsid w:val="00880CCA"/>
    <w:rsid w:val="00AA7181"/>
    <w:rsid w:val="00C84D37"/>
    <w:rsid w:val="00D12CA2"/>
    <w:rsid w:val="00FB1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D6F57"/>
  <w15:chartTrackingRefBased/>
  <w15:docId w15:val="{002B9AB3-ED9E-4F4F-BD35-57D56B4E7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1E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Edward C - (ecmartin)</dc:creator>
  <cp:keywords/>
  <dc:description/>
  <cp:lastModifiedBy>Gallardo, Kristie K - (gallardk)</cp:lastModifiedBy>
  <cp:revision>2</cp:revision>
  <cp:lastPrinted>2021-06-29T17:55:00Z</cp:lastPrinted>
  <dcterms:created xsi:type="dcterms:W3CDTF">2021-07-26T21:04:00Z</dcterms:created>
  <dcterms:modified xsi:type="dcterms:W3CDTF">2021-07-26T21:04:00Z</dcterms:modified>
</cp:coreProperties>
</file>